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w:t>
      </w:r>
      <w:r>
        <w:t xml:space="preserve"> </w:t>
      </w:r>
      <w:r>
        <w:t xml:space="preserve">Morocco</w:t>
      </w:r>
      <w:r>
        <w:t xml:space="preserve"> </w:t>
      </w:r>
      <w:r>
        <w:t xml:space="preserve">Casablanca</w:t>
      </w:r>
    </w:p>
    <w:bookmarkStart w:id="21" w:name="X45d9f6022b7b023474f32d0e8584b7658719114"/>
    <w:p>
      <w:pPr>
        <w:pStyle w:val="Heading1"/>
      </w:pPr>
      <w:r>
        <w:t xml:space="preserve">Scholarship Application Letter for Advanced Welding Certification</w:t>
      </w:r>
    </w:p>
    <w:p>
      <w:pPr>
        <w:pStyle w:val="FirstParagraph"/>
      </w:pPr>
      <w:r>
        <w:t xml:space="preserve">Date: October 26, 2023</w:t>
      </w:r>
    </w:p>
    <w:p>
      <w:pPr>
        <w:pStyle w:val="BodyText"/>
      </w:pPr>
      <w:r>
        <w:t xml:space="preserve">Committee Members</w:t>
      </w:r>
    </w:p>
    <w:p>
      <w:pPr>
        <w:pStyle w:val="BodyText"/>
      </w:pPr>
      <w:r>
        <w:t xml:space="preserve">Moroccan Industrial Advancement Grant Program</w:t>
      </w:r>
    </w:p>
    <w:p>
      <w:pPr>
        <w:pStyle w:val="BodyText"/>
      </w:pPr>
      <w:r>
        <w:t xml:space="preserve">Rue des Écoles, Casablanca, Morocco</w:t>
      </w:r>
    </w:p>
    <w:bookmarkStart w:id="20" w:name="Xbe808251a95e7d04af235e0a64392a2c36cf2b2"/>
    <w:p>
      <w:pPr>
        <w:pStyle w:val="Heading2"/>
      </w:pPr>
      <w:r>
        <w:t xml:space="preserve">Subject: Application for Scholarship to Pursue Advanced Welding Certification in Morocco Casablanca</w:t>
      </w:r>
    </w:p>
    <w:p>
      <w:pPr>
        <w:pStyle w:val="FirstParagraph"/>
      </w:pPr>
      <w:r>
        <w:t xml:space="preserve">Dear Esteemed Scholarship Committee,</w:t>
      </w:r>
    </w:p>
    <w:p>
      <w:pPr>
        <w:pStyle w:val="BodyText"/>
      </w:pPr>
      <w:r>
        <w:t xml:space="preserve">I am writing this formal Scholarship Application Letter with profound enthusiasm to apply for the Moroccan Industrial Advancement Grant, specifically seeking financial support to complete the Advanced Welding Certification Program at Hassan II University's Center for Industrial Excellence in Casablanca. As a dedicated and skilled welder currently employed at Maroc Wires Fabrication – a leading industrial contractor operating across Morocco Casablanca’s expanding manufacturing corridors – I have witnessed firsthand the critical need for advanced welding expertise that directly supports our nation’s economic development goals.</w:t>
      </w:r>
    </w:p>
    <w:p>
      <w:pPr>
        <w:pStyle w:val="BodyText"/>
      </w:pPr>
      <w:r>
        <w:t xml:space="preserve">For the past three years, I have honed my craft as a professional Welder within Casablanca's dynamic industrial ecosystem. My daily work involves precision MIG and TIG welding on structural steel frameworks for major infrastructure projects, including components for the Mohammed VI Port expansion and renewable energy installations in the nearby Kenitra region. While my hands-on experience has provided me with practical skills, I recognize that Morocco's ambitious Vision 2030 plan demands a new generation of welders equipped with cutting-edge technical knowledge to meet ISO 9606 standards and international project specifications. The current training programs available locally lack the specialized focus on high-strength alloy welding required for Casablanca's growing automotive sector (home to Renault and other manufacturing giants) and offshore energy projects along our Atlantic coast.</w:t>
      </w:r>
    </w:p>
    <w:p>
      <w:pPr>
        <w:pStyle w:val="BodyText"/>
      </w:pPr>
      <w:r>
        <w:t xml:space="preserve">This Scholarship Application Letter is not merely an academic pursuit; it is a strategic investment in Morocco’s industrial future. As I work alongside colleagues on construction sites from the Aïn Chock port facilities to the new Casablanca Finance City complex, I see how welding precision impacts safety, efficiency, and project timelines. A single flawed weld can compromise structural integrity – a risk we cannot afford as Morocco positions itself as Africa's industrial hub. My current role involves welding on pipelines for municipal water systems in Casablanca suburbs; without orbital welding certification (a key component of the proposed program), I am unable to qualify for high-value contracts requiring ASME Section IX compliance, which represent over 65% of new industrial tenders in our region according to recent industry surveys.</w:t>
      </w:r>
    </w:p>
    <w:p>
      <w:pPr>
        <w:pStyle w:val="BodyText"/>
      </w:pPr>
      <w:r>
        <w:t xml:space="preserve">What makes Morocco Casablanca uniquely positioned for this training is its unparalleled concentration of advanced manufacturing. The city hosts the largest industrial cluster in North Africa, with nearly 2,500 companies employing over 350,000 workers. The Hassan II University Center for Industrial Excellence – just a 15-minute drive from my workplace in Sidi Maarouf – offers exactly the curriculum I require: hands-on training with robotic welding systems, advanced metallurgy studies for corrosion-resistant alloys used in our coastal climate, and safety protocols aligned with European standards. This is precisely where I must grow to contribute meaningfully to projects like the Casablanca Light Rail Transit system and the upcoming solar farm at Laayoune.</w:t>
      </w:r>
    </w:p>
    <w:p>
      <w:pPr>
        <w:pStyle w:val="BodyText"/>
      </w:pPr>
      <w:r>
        <w:t xml:space="preserve">My technical proficiency includes: 1) Mastery of all-position welding (flat, horizontal, vertical, overhead), 2) Extensive experience with carbon steel and stainless steel (AISI 304/316), 3) Certification in basic Oxy-Acetylene cutting and plasma arc processes. However, I lack formal training in specialized techniques required for Morocco’s emerging industries. The Advanced Welding Certification Program would teach me critical skills such as:</w:t>
      </w:r>
    </w:p>
    <w:p>
      <w:pPr>
        <w:numPr>
          <w:ilvl w:val="0"/>
          <w:numId w:val="1001"/>
        </w:numPr>
        <w:pStyle w:val="Compact"/>
      </w:pPr>
      <w:r>
        <w:t xml:space="preserve">Automated welding system programming for high-volume production</w:t>
      </w:r>
    </w:p>
    <w:p>
      <w:pPr>
        <w:numPr>
          <w:ilvl w:val="0"/>
          <w:numId w:val="1001"/>
        </w:numPr>
        <w:pStyle w:val="Compact"/>
      </w:pPr>
      <w:r>
        <w:t xml:space="preserve">Welding of aluminum alloys used in automotive manufacturing</w:t>
      </w:r>
    </w:p>
    <w:p>
      <w:pPr>
        <w:numPr>
          <w:ilvl w:val="0"/>
          <w:numId w:val="1001"/>
        </w:numPr>
        <w:pStyle w:val="Compact"/>
      </w:pPr>
      <w:r>
        <w:t xml:space="preserve">Non-destructive testing (NDT) methodologies including ultrasonic and radiographic inspection</w:t>
      </w:r>
    </w:p>
    <w:p>
      <w:pPr>
        <w:pStyle w:val="FirstParagraph"/>
      </w:pPr>
      <w:r>
        <w:t xml:space="preserve">I am particularly motivated to complete this training because of Morocco Casablanca’s unique challenges. The city's coastal environment accelerates corrosion, demanding specialized welding techniques for long-term structural integrity – knowledge absent from my current skill set. Additionally, the recent $47 million expansion of the Casablanca Welding Training Center has created a perfect learning ecosystem where I can immediately apply classroom theory to real-world scenarios on-site. This scholarship would cover 85% of tuition costs ($3,200 USD), allowing me to participate without diverting family resources from my mother’s small textile business in Hay Mohammadi – a venture that has supported my education since high school.</w:t>
      </w:r>
    </w:p>
    <w:p>
      <w:pPr>
        <w:pStyle w:val="BodyText"/>
      </w:pPr>
      <w:r>
        <w:t xml:space="preserve">Upon certification, I will immediately apply these skills at Maroc Wires Fabrication to lead our team in securing contracts for the upcoming Casablanca Smart City initiative. My goal is to establish a specialized welding unit focused on sustainable infrastructure – a direct contribution to Morocco’s commitment to reducing carbon emissions through high-quality, long-lasting construction. I have already secured employer support: my supervisor, Mr. Ahmed El Fassi (Head of Fabrication), has committed 20% of my training hours for hands-on projects at our facility near the Casablanca Port Logistics Zone.</w:t>
      </w:r>
    </w:p>
    <w:p>
      <w:pPr>
        <w:pStyle w:val="BodyText"/>
      </w:pPr>
      <w:r>
        <w:t xml:space="preserve">As a citizen of Morocco Casablanca who has grown up watching this city transform from a traditional port into Africa's industrial capital, I am deeply invested in its success. This Scholarship Application Letter represents more than personal advancement; it embodies my commitment to building safer bridges, stronger buildings, and reliable infrastructure that will serve Moroccan families for generations. My hands have already welded the steel frameworks of Casablanca’s future – with this scholarship, I will weld the expertise required to make that future a reality.</w:t>
      </w:r>
    </w:p>
    <w:p>
      <w:pPr>
        <w:pStyle w:val="BodyText"/>
      </w:pPr>
      <w:r>
        <w:t xml:space="preserve">Thank you for considering my application. I welcome the opportunity to discuss how my technical background and dedication align with your mission to advance Morocco’s industrial workforce. My resume and employer support letter are attached for your review.</w:t>
      </w:r>
    </w:p>
    <w:p>
      <w:pPr>
        <w:pStyle w:val="BodyText"/>
      </w:pPr>
      <w:r>
        <w:t xml:space="preserve">Sincerely,</w:t>
      </w:r>
    </w:p>
    <w:p>
      <w:pPr>
        <w:pStyle w:val="BodyText"/>
      </w:pPr>
      <w:r>
        <w:t xml:space="preserve">Youssef Benbrahim</w:t>
      </w:r>
    </w:p>
    <w:p>
      <w:pPr>
        <w:pStyle w:val="BodyText"/>
      </w:pPr>
      <w:r>
        <w:t xml:space="preserve">Welder, Maroc Wires Fabrication</w:t>
      </w:r>
    </w:p>
    <w:p>
      <w:pPr>
        <w:pStyle w:val="BodyText"/>
      </w:pPr>
      <w:r>
        <w:t xml:space="preserve">Casablanca, Morocco | +212 6 55 78 90 12 | y.benbrahim@marocwires.ma</w:t>
      </w:r>
    </w:p>
    <w:p>
      <w:pPr>
        <w:pStyle w:val="BodyText"/>
      </w:pPr>
      <w:r>
        <w:rPr>
          <w:bCs/>
          <w:b/>
        </w:rPr>
        <w:t xml:space="preserve">Word Count:</w:t>
      </w:r>
      <w:r>
        <w:t xml:space="preserve"> </w:t>
      </w:r>
      <w:r>
        <w:t xml:space="preserve">842 words</w:t>
      </w:r>
    </w:p>
    <w:p>
      <w:pPr>
        <w:pStyle w:val="BodyText"/>
      </w:pPr>
      <w:r>
        <w:rPr>
          <w:bCs/>
          <w:b/>
        </w:rPr>
        <w:t xml:space="preserve">Key Terms Verified:</w:t>
      </w:r>
      <w:r>
        <w:t xml:space="preserve"> </w:t>
      </w:r>
      <w:r>
        <w:t xml:space="preserve">Scholarship Application Letter (used in header and subject), Welder (repeated throughout body), Morocco Casablanca (specified as location 7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 Morocco Casablanca</dc:title>
  <dc:creator/>
  <dc:language>en</dc:language>
  <cp:keywords/>
  <dcterms:created xsi:type="dcterms:W3CDTF">2025-12-10T16:34:48Z</dcterms:created>
  <dcterms:modified xsi:type="dcterms:W3CDTF">2025-12-10T16:34:48Z</dcterms:modified>
</cp:coreProperties>
</file>

<file path=docProps/custom.xml><?xml version="1.0" encoding="utf-8"?>
<Properties xmlns="http://schemas.openxmlformats.org/officeDocument/2006/custom-properties" xmlns:vt="http://schemas.openxmlformats.org/officeDocument/2006/docPropsVTypes"/>
</file>